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มาตรฐานสากลด้านเทคโนโลยีคอมพิวเตอร์และดิจิทัล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301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ล่ามได้ยิน ใช่เหรอ สวัสดีค่ะ โอเค สวัสดีนะคะ สวัสดีนะคะ สวัสดีล่ามทางไกลด้วยนะคะ ก็วันนี้ก็จะเป็นที่เรียนต่อนะคะ จากครั้งที่แล้วของเรานะคะ วันนี้ก็จะเป็นบทที่ 8 ของเรานะคะ อันนี้ก็จะเป็นตัวมาตรฐานสากลที่นิยมใช้นะคะ ในหน่วยงาน เพื่อนำมาประยุกต์นะคะ ใช้เกี่ยวกับตัวงานด้านธุรกิจ รวมถึงงานด้านเทคโนโลยีสารสนเทศนะคะ คราวนี้เราก็จะมาดูนะคะ ตัวนี้มาตรฐานของเราจะชื่อว่า COBIT นะคะ C-O-B-I-T นะคะ เราจะมาดูการประยุกต์นะคะ ว่าการนำตัวมาตรฐานตัวนี้มาใช้ในองค์กรของเรานี่มันจะเกิดประโยชน์อย่างไร มีวิธีกระบวนการปฏิบัติอย่างไรนะคะ เนื้อหานะคะ ที่เราจะมาเรียนในวันนี้นะคะ ก็จะพูดถึงกฎนะคะ เกี่ยวกับการดูแลควบคุมด้านเทคโนโลยีสารสนเทศ แนวทางการใช้งาน กรอบแนวการคิดนะคะ การดูแลทางเทคโนโลยีสารสนเทศ เริ่มจากนะคะ อย่าง ณ ปัจจุบันนี่ เราก็จะเป็นกัน รู้อยู่แล้วนะคะ ว่าตัวเทคโนโลยีสารสนเทศนี่ ถูกแทรกซึม หรือว่าถูกนำไปใช้กับองค์กรทุกหน่วยงานนะคะ รวมถึงเกือบทุกภาคธุรกิจต่าง ๆ ไม่ว่าจะเป็นด้านไหนก็ตามนะคะ ดังนั้น ตัวสารสนเทศก็เลยเป็นสิ่งสำคัญช่วยมาสนับสนุนให้ตัวธุรกิจของเรานี่ ประสบความสำเร็จมากยิ่งขึ้น ดังนั้น เมื่อตัวเทคโนโลยีสารสนเทศนี่ ถูกนำมาใช้ในการดำเนินงานของธุรกิจ ดังนั้นนี่ เราจะทำอย่างไรเพื่อให้ตัวเทคโนโลยีสารสนเทศนี่ เชื่อม แล้วก็เพิ่มประสิทธิภาพนะคะ ในการทำงาน ทำให้มีผลลัพธ์ในการทำงานที่มันดีมากยิ่งขึ้น ดังนั้น นะคะ ก็ต้องมีตัวกระบวนการนะคะ หรือว่ากรอบ วิธี แนวปฏิบัตินี่ ที่จะมาควบคุมดูแลเกี่ยวกับตัวเทคโนโลยีสารสนเทศของเรานี่ เพื่อให้เกิดประสิทธิภาพ ไม่ต้องมีต้นทุนในการผลิตหรือว่าต้นทุนในการปฏิบัติงานนะคะ แล้วก็ช่วยสนับสนุนนะคะ ตัวเป้าหมายทางธุรกิจของเราด้วยนั่นเอง ดังนั้นตัว COBIT ของเราหรือว่าตัว IT Governance นี่ ก็สามารถที่จะถูกนำมาใช้ เพื่อตรวจสอบกระบวนการเทคโนโลยีสารสนเทศของในองค์กรของเราได้นั่นเองนะคะ ถัดมานะคะ เราก็จะมาดูตัวแบบนะคะ เกี่ยวกับกฎสำหรับการควบคุมทางด้านเทคโนโลยีสารสนเทศของเรา โดยตัว COBIT ของเรานี่ก็จะสามารถแบ่งนะคะ ระดับความสามารถนะคะ ว่าองค์กรที่เราใช้ตัวมาตรฐาน COBIT นี่ ไปจับนี่มันแบ่งอยู่ที่ระดับใดนะคะ โดยจะมีทั้งหมด 5 ระดับ ระดับที่ 1 นะคะ ก็จะเรียกว่าแรกเริ่ม ระดับที่ 2 ก็จะมีการจัดการนะคะ มันน่าจะเป็น Font ปกติมันไม่ได้เป็นอย่างนี้ ไม่รู้ ขึ้นมา ระดับ 3 ของเราก็จะเป็นการกำหนดนะคะ ระดับ 4 ของเรา ก็จะเป็นการจัดการเชิงจำนวน และระดับ 5 ก็จะเป็นความเหมาะสมนั่นเอง ซึ่งเราก็จะมาดูทั้ง 5 ระดับของเรานะคะ ว่าตัวองค์กรของเราที่นำตัวมาตรฐานสากลตัวนี้นี่ไปใช้ จัดอันดับองค์กรของเราว่าอยู่ที่ระดับใด เดี๋ยวเราก็จะมาดูแล้วก็เรียนรู้นะคะ แต่ละระดับของตัวองค์กรของเรานะคะ ว่ามีระดับอะไรบ้างนั่นเอง ก่อนที่จะมาทราบถึงตัวระดับนะคะ เราก็จะมาพูดถึงตัวมาตรฐานของเราก่อนนะคะ ว่าตัว COBIT นี่ เขามีกระบวนการการทำงานอย่างไรบ้างนะคะ COBIT ก็จะเป็นรูปแบบ กรอบแนวคิดนะคะ ที่สามารถที่จะมาควบคุมนะคะ ดูแลตัวเทคโนโลยีสารสนเทศนะคะ ควบคุมกระบวนการทำงานในหน่วยงานในองค์กรของเรานะคะ เนื่องจากตัวองค์กรของเรานี่ก็จะมีเป้าหมายขององค์กร ว่าต้องการให้ตัวองค์กรนี่ ประสบความสำเร็จทางด้านใด ดังนั้น เป้าหมายทางธุรกิจก็จะสอดคล้องกับตัวประสานทางเทคโนโลยีสารสนเทศ ดังนั้น จะทำอย่างไรให้เป้าหมายทั้ง 2 อันนี่ ดำเนินการหรือว่าเดินหน้าไปพร้อมกัน พูดง่าย ๆ ก็คือทำการเชื่อมโยงระหว่างเป้าหมายทางองค์กรให้เข้ากับเป้าหมายทางเทคโนโลยีสารสนเทศนั่นเอง มุ่งเน้นกระบวนการเพื่อจะทำให้กระบวนการเทคโนโลยีสารสนเทศนี่อยู่ภายใต้กรอบ ซึ่งสามารถควบคุมแล้วก็จัดการดูแลได้ ตัว COBIT ของเรานี่ ก็จะเป็นตัวกระบวนการทั่วไปนะคะ ที่จะพบเห็นได้นะคะ จากกระบวนการเทคโนโลยีสารสนเทศ ซึ่งคราวนี้เราก็จะมาดูตัวมาตรฐาน COBIT ของเรานะคะ ก็จะมุ่งเน้นออกเป็น 5 ด้านนะคะ เกี่ยวกับการจัดวางกลยุทธ์ การนำเสนอด้านคุณค่า การจัดการทรัพยากร การจัดการความเสี่ยง การวัดผลการดำเนินงาน COBIT ก็ยังมีการแบ่งขอบเขตของกระบวนการ ออกเป็น 4 ด้านด้วยกัน ก็จะเริ่มตั้งแต่การวางแผน และการจัดการองค์กรเรานะคะ การจัดหาและนำไปใช้ การนำส่งและสนับสนุน การตรวจสอบและประเมินผล ซึ่งแต่ละด้านนี่มันก็จะมีกระบวนการครอบคลุมอยู่ เราจะร่วมกันของกระบวนการทั้งหมดนี่ รวมเป็นทั้งหมด 34 กระบวนการ COBIT ก็ถือเป็นกรอบแนวคิดที่องค์กรของเรานี่ จะยึดมาเป็นแนวทางในการปฏิบัติ ซึ่งก็จะอธิบายถึงกระบวนการทางเทคโนโลยีสารสนเทศของเรานะคะ ว่าเราจะนำข้อมูลข่าวสารไปใช้กับความต้องการทางธุรกิจ ทำอย่างไรนะคะ ให้บรรลุผลตามที่องค์กรตั้งไว้ หรือบรรลุตามเป้าหมายขององค์กร บรรลุตามเป้าหมายทางเทคโนโลยีสารสนเทศแล้วก็ส่งให้กระบวนการนะคะ หรือว่าการปฏิบัตินะคะ ให้ตรงตามวัตถุประสงค์การควบคุมของแต่ละกระบวนการนั่นเอง โดยตัว COBITของเรานี่ ก็ยังสามารถที่จะใช้หลักนะคะ กรอบแนวคิด ในการระบุเกี่ยวกับข้อมูล ข่าวสาร นะคะ ทั้ง 7 ด้านของเรา ซึ่งตัวนี้ก็จะเป็น 7 ด้านหลัก ๆ เริ่มจากประสิทธิภาพ ประสิทธิผล การเป็นความลับ ความสมบูรณ์ การมีอยู่ การปฏิบัติตาม และก็ความเชื่อถือ สำหรับด้านตัวเทคโนโลยีสารสนเทศของเรานะคะ ก็จะมีทรัพยากรที่เข้ามาสนับสนุนในกระบวนการทำงานของเรานะคะ โดยก็จะมีตัวอย่าง เช่น คน โปรแกรมประยุกต์ เทคโนโลยี สิ่งอำนวยความสะดวก และก็ข้อมูล ซึ่งตัวเทคโนโลยีสารสนเทศนะคะ ในการใช้กรอบนะคะ เราจะแบ่งระดับนะคะ ออกเป็น4 ระดับ ตั้งแต่ระดับ 0 ก็จะเป็นระดับกฎหมาย ระดับ 1 ระดับนโยบาย ระดับ 2 ระดับการควบคุม ระดับ 3 ระดับปฏิบัติการนั่นเอง ตัวตารางของรูปนะคะ แสดงตัวขอบเขตในการนำตัวแบบมาใช้งานนี่ เราก็จะเห็นว่ามันมีตัวมาตรฐานนี่ หลายตัวที่เราสามารถนำมาประยุกต์ โดยเราก็จะดูว่าแต่ระดับนะคะ ในกระบวนการทำงานของเรานี่ จะใช้ตัวมาตรฐานอะไรบ้างนั่นเอง เราจะเห็นว่าตัว COBITของเรานี่ จะอยู่ที่ระดับ 2 นะคะ ซึ่งตัวมาตรฐานตัวอื่นนี่ก็สามารถแบ่งนะคะ ตามระดับของกระบวนการทำงานนั่นเอง ซึ่งจะเอาตัวมาตรฐานนี่เข้าไปประยุกต์ใช้ในองค์กรของเรา คราวนี้นี่เราจะนำตัว COBIT ของเรานี่ ประยุกต์ใช้กับธุรกิจของเราอย่างไรนะคะ ซึ่งตัวมาตรฐาน COBIT ของเรานี่ จะเป็นแนวทางในรูปแบบกรอบปฏิบัติงาน บริหารจัดการนะคะ องค์ประกอบต่าง ๆ ที่จะทำให้ธุรกิจนี่ สามารถที่จะเชื่อมโยงนะคะ กับข้อมูลสารสนเทศที่ใช้ในองค์กร เพื่อให้บรรลุตามเป้าหมายขององค์กรของเรานั่นเอง รวมถึงเมื่อเราบรรลุเป้าหมายนะคะ มันก็ต้องมีการสนับสนุนงานทางด้านเทคโนโลยีสารสนเทศ บริหารงาน รวมถึงการควบคุมนะคะ กระบวนการ กระบวนการทำงานต่าง ๆ ดังนั้น ตัว COBIT ก็ถือว่าเป็นตัวเครื่องมือตัวหนึ่งที่จะช่วย support องค์กรของเรา ดังนั้น ก็จะช่วยให้ผู้บริหารนี่ สามารถที่จะทราบถึงความต้องการนะคะ ในองค์กร แล้วก็สามารถควบคุมกระบวนการทำงานได้ ไม่ว่าจะเป็นด้านเทคนิคนะคะ การบริหารความเสี่ยงที่จะเกิดขึ้นกับองค์กรหรือหน่วยงานของเรา รวมถึงสื่อสารแล้วก็ประสานงาน เกี่ยวกับผู้ปฏิบัติการ หรือผู้บริหารระดับล่างนะคะ ให้ทราบถึงข่าวสาร หรือว่าเทคนิคสารสนเทศที่เกิดขึ้นในตัวองค์กรของเราได้นั่นเอง โดยเราก็จะเริ่มต้นก่อน ว่าธุรกิจหรือองค์กรของเรานี่อยู่ในรูปแบบไหน มีความต้องการนะคะ เทคโนโลยีสารสนเทศที่เข้ามา Support กระบวนการทำงานของเราอย่างไรบ้าง แล้วกระบวนการทำงานทางด้านเทคโนโลยีสารสนเทศนี่ได้ปฏิบัติหรือทำตามนะคะ ตัวเป้าหมายขององค์กรที่ได้วางไว้หรือเปล่า ดังนั้นนี่ ตัวเครื่องมือที่จะสามารถวัดผล กระบวนการทำงานขององค์กรของเรา โดยตัวเครื่องมือนี้ ก็จะเรียกว่าตัว KPI นะคะ นะคะ เพื่อจะมาวัดผลกระบวนการทำงานของเรานะคะ ว่าตัวองค์กรหรือหน่วยงานของเรานี่ เขามีตัว KPI อยู่ที่ระดับไหนนะคะ วัดความสามารถขององค์กรว่าอยู่ที่ระดับ 0-5 หรือไม่นะคะ เอาตัวมาตรฐานตัวนี้ เราก็จะมีตัวเครื่องมือวัด แล้วก็ทำให้ทราบว่าตัวองค์กรของเรานี่ อยู่ที่ระดับไหนของแต่ละกระบวนการนั่นเอง รูปนี้ก็จะเป็นรูปแบบที่พูดถึงกระบวนการทำงานขององค์กรนะคะ ว่าเราจะทำอย่างไรนี่ ให้บรรลุวัตถุประสงค์ หรือเป้าหมายขององค์กร เริ่มจากธุรกิจของเรานี่ก็จะเป็นเป้าหมายทางธุรกิจก็จะเป็นรูปแรกด้านบนเลยนะคะ แล้วก็จะมีตัวเทคโนโลยีสารสนเทศนะคะ กระบวนการทางเทคโนโลยีสารสนเทศที่จะเข้ามา Support เพื่อให้กระบวนการทางธุรกิจของเรานี่ประสบความสำเร็จนะคะ โดยอาจจะมีตัวเครื่องมือต่าง ๆ นี่ เข้ามาวัด อย่างที่บอกไป เราจะรู้ได้อย่างไร ว่ากระบวนการที่เราทำนะคะ หรือใช้ปฏิบัติตามตัวมาตรฐานสากลนี่ มันประสบความสำเร็จอย่างไร ด้านล่างก็จะมีตัวเครื่องมือที่เรียกว่า</w:t>
      </w:r>
      <w:r>
        <w:t xml:space="preserve"> </w:t>
      </w:r>
      <w:r>
        <w:t xml:space="preserve">“</w:t>
      </w:r>
      <w:r>
        <w:t xml:space="preserve">KPI</w:t>
      </w:r>
      <w:r>
        <w:t xml:space="preserve">”</w:t>
      </w:r>
      <w:r>
        <w:t xml:space="preserve"> </w:t>
      </w:r>
      <w:r>
        <w:t xml:space="preserve">อย่างที่กล่าวไปแล้วนะค่ะ องค์กรของเรานี่มี KPI หรือว่ามีค่า ที่เท่าไร เครื่องมือมารับ ไม่ว่าจะเป็นโมเดลนะคะ หรือเป้านะคะ เกี่ยวกับการวัดระดับนะคะ ขององค์กรของเรา เราก็สามารถที่จะควบคุมนะคะ โดยใช้ตัวมาตรฐานนี่ มาจัดการแต่ละกระบวนการ ให้ประสบความสำเร็จนั่นเอง โดยตัวนี้จะเป็นการนำตัว COBIT ซึ่งเป็น COBIT อยู่ที่เวอร์ชันที่ 4.0 นะคะ เข้ามาใช้งาน เรานะคะ สามารถที่จะเชื่อมโยงนะคะ เกี่ยวกับกลุ่มขององค์ประกอบ พูดง่าย ๆ ก็คือสิ่งที่มา Support นะคะ ปัจจัยต่าง ๆ อย่างเช่น ด้านสารสนเทศนะคะ เพื่อให้เป็นตามเป้าหลักนะคะ ก็คือเป้าหมายทางธุรกิจของเรานะคะ มีตัวผลักดันนะคะ เพื่อให้เกิดผลลัพธ์ที่ดีทางธุรกิจ รวมถึงผลักดันทางด้านกระบวนการเทคโนโลยีสารสนเทศ ซึ่งจะมีทรัพยากรทั้ง 4 ด้าน นะคะ เข้ามาเกี่ยว ไม่ว่าจะเป็นโปรแกรมประยุกต์ ข้อมูลสารสนเทศ โครงสร้างพื้นฐาน คนนะคะ ทุกส่วน เป็นส่วนที่มีความสำคัญที่จะผลักดันให้กระบวนการทางเทคโนโลยีสารสนเทศนี่ประสบความสำเร็จ โดยใช้ตัวเครื่องมือ ที่เรียกว่า</w:t>
      </w:r>
      <w:r>
        <w:t xml:space="preserve"> </w:t>
      </w:r>
      <w:r>
        <w:t xml:space="preserve">“</w:t>
      </w:r>
      <w:r>
        <w:t xml:space="preserve">KPI</w:t>
      </w:r>
      <w:r>
        <w:t xml:space="preserve">”</w:t>
      </w:r>
      <w:r>
        <w:t xml:space="preserve"> </w:t>
      </w:r>
      <w:r>
        <w:t xml:space="preserve">เป็นตัววัดกระบวนการเช่นเดียวกันนะคะ เราก็จะได้ระบุได้นะคะ ว่า KPI ของตัวอเทคโนโลยีสารสนเทศของเรานี่่อยูระดับใด ถัดมาก็จะเป็นแนวทางที่นำตัว COBIT เข้าไปใช้กับธุรกิจของเรานะคะ อย่างที่บอกไปทั้งหมดนะคะ ขององค์กรของเราก็จะมีเป้าหมายเดียวกัน ก็คือเป้าหมายของบริษัท เป้าหมายของธุรกิจ ถัดมานะคะ เมื่อเรามี Business Goals หรือว่าเป้าหมายเรียบร้อยแล้ว คราวนี้ ทำอย่างไรนี่ให้เราบรรลุวัตถุประสงค์เกี่ยวกับเป้าหมายขององค์กร แน่นอน มันก็ต้องมีเป้าหมายของแต่ละแผนก แต่ละภาคส่วน เข้ามาสนับสนุน รวมถึงตัวเป้าหมายที่เราจะพูด ก็คือเทคโนโลยีสารสนเทศหรือ IT Goals เราจะทำอย่างไรให้จัดการเกี่ยวกับกระบวนการ ซึ่งดูแลนะคะ เกี่ยวกับบริษัทเทคโนโลยีสารสนเทศ ซึ่งมีองค์ประกอบไม่ว่าจะเป็นบุคลากร โครงสร้างข้อมูล แล้วก็โปรแกรมประยุกต์ต่าง ๆ ซึ่งตัวนี้ก็ถือว่าเป็นทรัพยากรที่สำคัญในองค์กรของเรา ทำอย่างไรที่จะควบคุม ดูแล จัดการ ใช้ให้อย่างประสิทธิภาพ และเกิดเป็นประสิทธิผล ซึ่งจะส่งผลเกี่ยวกับตัวผลลัพธ์ที่เกิดขึ้นกับธุรกิจของเรา ดังนั้น เราก็จะเห็นว่ากระบวนการต่าง ๆ นี่มันจะสอดคล้องมา มีเป้าหมายของธุรกิจเป้าหมายของเทคโนโลยีสารสนเทศ ดังนั้น ก็มาจัดการตัวทรัพยากรที่มีภายในองค์กรของเรา เกี่ยวกับด้านเทคโนโลยีสารสนเทศให้ประสบความความสำเร็จ เมื่อประสบความสำเร็จแล้ว มันก็จะส่งผลย้อนกลับมาจนถึงตัวเป้าหมายหลักองค์กรของเรา ก็จะประสบความสำเร็จเช่นเดียวกัน อันนี้จะเป็นรูปภาพ เพื่อจะทำให้เรามองภาพออกจะเห็นว่ามีตัว KPI นี่มาวัดนะคะ ตรงที่ IT Process หรือว่ากระบวนการทำงานของเรานั่นเอง จะได้รู้ว่ากระบวนงานที่เราทำนี่ประสบความสำเร็จ แล้วประสบความสำเร็จอยู่ที่ระดับใด เราก็จะได้ดูออก ว่ายังมีส่วนไหน กระบวนการไหนนะคะ ที่เรายังสามารถปรับปรุง และแก้ไข เพื่อส่งเสริมให้กระบวนการของตัวเป้าหมายของธุรกิจของเรานี่ ประสบความสำเร็จ หรือว่ามีค่า ตัว KPI ที่มันสูงเพิ่มมากขึ้นนั่นเอง จากรูปของตัว COBIT นะคะ เราก็จะเห็นถึงกระบวนการความต้องการของธุรกิจของเรา ซึ่งจะมีทั้งหมดอยู่ 7 ด้าน ก็คือประสิทธิผล ประสิทธิภาพ ความลับ ความสมบูรณ์ การใช้งาน การปฏิบัติตามกฎ และความเชื่อถือได้ นะคะ อันนี้ก็จะเป็น7 ด้านที่ค่อนข้างสำคัญ และตัวทรัพยากรทางด้านเทคโนโลยีสารสนเทศนะคะ ก็เป็นส่วนหนึ่งนะคะ ที่ทำให้กระบวนการทางด้านเทคโนโลยีสารสนเทศของเรานี่ สามารถที่จะทำให้ข้อมูลตรงนี้ แล้วก็จัด แล้วก็วัดทั้งหมด 7 ด้านของตัวธุรกิจได้เช่นเดียวกัน พูดง่าย ๆ ก็คือตัวเทคโนโลยีสารสนเทศก็จะเข้าไป Support ทั้ง 7 กระบวนการของเรานั่นเอง ดังนั้น ก็ต้องมาดูกระบวนการทางด้านเทคโนโลยีสารสนเทศนะคะ ว่ามันมีขอบเขตที่เกี่ยวกับทรัพยากรนะคะ หรือว่าขอบเขตที่จะส่งผลกระบวนการอื่นไหม ส่งผลกับตัวทรัพยากรอื่นหรือเปล่านะคะ เมื่อดูแล้วว่าสิ่งที่ทำอยู่อยู่ในขอบเขต หรือว่าอยู่ในเรื่องใด ก็สามารถที่จะแบ่งเป็นกระบวนการต่าง ๆ ไม่ว่าจะเป็นกระบวนการหลัก กระบวนการย่อยนะคะ ว่าแล้วต้องมีการดำเนินนะคะ กิจกรรมเหล่านั้น แล้วมันมีความจำเป็น หรือว่าสอดคล้องกับกระบวนการหลักอย่างไรนั่นเอง ก็ต้องดู ว่ามัน support กันไหม มันมีผลกระทบกันหรือเปล่า ถ้ามีผลกระทบที่ส่งผลกับกระบวนการทางเทคโนโลยีสารสนเทศนะคะ หรือไม่มีผลกระทบ ก็ต้องดูว่ามันจำเป็นที่จะมีกิจกรรม หรือว่าตัวกระบวนการนั้นหรือเปล่านั่นเองนะคะ อันนี้จะเป็นรูปลูกบาศก์ที่เมื่อกี้อธิบายไปแล้ว ไม่ว่าจะเป็นทางความต้องการทางธุรกิจนะคะ ตัว 7 ด้าน ของเรานะคะ หรือทรัพยากรที่มันมาช่วยสนับสนุนกระบวนการทางเทคโนโลยีสารสนเทศ และก็กระบวนการทางด้านเทคโนโลยีสารสนเทศ ว่ามันมีกิจกรรม กระบวนการนะคะ แล้วก็ตัวเป้าหมายหลักของเรา อะไรบ้างนั่นเอง เราก็ดูจากรูปนี้ แล้วเห็นว่ามันจะต้องสอดคล้องแล้วก็ไปในทางเดียวกัน เพื่อให้ผลลัพธ์หรือความสำเร็จทางธุรกิจของเราได้ ดูรูปแล้วเราก็จะเข้าใจมากยิ่งขึ้น ต่อมาก็จะเป็นรูปแบบของการนำไปใช้ เราก็จะนำกระบวนการนะคะ หรือว่ากรอบแนวคิดของตัว COBIT นี่ มาทำเกี่ยวกับตัวธรรมาภิบาลของตัวเทคโนโลยีสารสนเทศนะคะ ว่าต้องปฏิบัติตามกฎหมายที่กำหนดนะคะ มาช่วยสร้างความเชื่อมโยงเป้าหมายทางธุรกิจ กับเป้าหมายทางเทคโนโลยีสารสนเทศ กระบวนการของตัว COBIT อย่างที่บอกไป มีทั้งหมด 34 กระบวนการ ดังนั้น เราก็ต้องมาพิจารณาองค์กรของเราว่าเราสามารถที่จะนำกระบวนการใดบ้างของตัวมาตรฐาน COBIT นี่ มาใช้กับองค์กรของเรา ซึ่งตัวไหนที่มันตรง ตัวไหนที่มันเหมาะกับองค์กรของเรา ก็สามารถที่จะนำมาปรับใช้ ประยุกต์กับองค์กรของเรา เราไม่จำเป็นที่ต้องนำทั้งกระบวนการทั้งหมด ที่มีอยู่ในตัวมาตรฐานสากล มาใช้ทั้งหมด 34 กระบวนการ นะคะ ว่าแต่ละองค์กรของเรามันก็จะมีกระบวนการทำงานที่แตกต่างกัน รวมถึงขนาดขององค์กรก็จะต้องแตกต่างกัน ดังนั้น เราก็ต้องปรับใช้ อันไหนที่มันเหมาะสมกับองค์กรของเรา ก็สามารถที่จะยกประเด็นตรงนั้นนี่ เข้ามาใช้กับองค์กรของเราได้นั่นเอง อันนี้จะเป็นขั้นตอนการนำ COBIT มาใช้ ในกระบวนการทำงานของเรา นะคะ ตั้งแต่วัตถุประสงค์นะคะ สูงสุด ที่ใช้ในการควบคุมนะคะ รายละเอียดของตัววัตถุประสงค์นั้น ๆ นะคะ การจัดการนะคะ ให้บรรลุตามจุดประสงค์นั้น เมื่อบรรลุวัตถุประสงค์เรียบร้อย แล้วก็จะมีเครื่องมือมาวัดนะคะ ว่าบรรลุได้ถึงระดับไหน บรรลุทุกกระบวนการไหมนะคะ ครบตามวัตถุประสงค์ที่เราตั้งไว้หรือเปล่านั่นเอง อันนี้ก็จะเป็นการนำตัวมาตรฐานมาใช้ในกระบวนการนะคะ ของตัวเององค์กรของเรา ก็จะเห็นมีทั้งหมด 4 กระบวนการนะคะ เพื่อจะได้เช็กว่าตรงตามกระบวนการที่เราวางไว้หรือเปล่า เดี๋ยวเรามาดูนะคะ ตั้งแต่การควบคุมระดับบนนะคะ ก็เริ่มแรกเราต้องมองภาพรวมของกระบวนการที่เราจะนำตัวมาตรฐาน COBIT มาใช้นะคะ แล้วกระบวนการตัวนี้นี่เกี่ยวกับตัวเทคโนโลยีสารสนเทศของเราหรือไม่นะคะ มีกระบวนการใดบ้าง ต้องมีขั้นตอนปฏิบัติอะไรบ้างนะคะ แล้วกระบวนการพวกนี้นี่ สอดคล้องหรือว่าตอบสนองเกี่ยวกับตัวธุรกิจของเรา โดยจะวัดผลกระบวนการการดำเนินงานนะคะ โดยใช้ตัวชี้วัดมาวัดผลสำเร็จของกระบวนการ แล้วก็การนำไปใช้ ก็คือการนำทรัพยากรนะคะ มาใช้ในตัวกระบวนการ COBIT ของเรานะคะ ว่าจะสามารถกำกับดูแลด้านใดนะคะ แล้วก็ด้านใดที่สามารถเข้ามาสนับสนุนได้นั่นเองนะคะ ก็คือเลือกเอาว่ากระบวนการตัวไหนที่มันเหมาะกับตัวธรรมาภิบาล ของเทคโนโลยีสารสนเทศขององค์กรเรา อันนี้จะเป็นภาพรวมนะคะ ความสัมพันธ์ของกระบวนการ เป้าหมาย แล้วก็ตัววัดนะคะ อย่างที่บอกไปนะคะ ด้านขวามือสุด เราก็จะเห็นภาพหลักขององค์กรของเรา ก็คือตัว Business Goals ก็คือเป้าหมายทางธุรกิจของเรา ถัดมานะคะ ในคอลัมน์ที่ 3 ของเราตัวนี้นะคะ ก็จะเป็นเป้าหมายทางธุรกิจ กระบวนการที่ทำให้เกิดความสำเร็จ แล้วก็กิจกรรมที่ทำให้เกิดความสำเร็จ พูดง่าย ๆ ถ้าเราอยากให้ธุรกิจของเราประสบความสำเร็จ ก็จะเริ่มตั้งแต่กระบวนการเล็ก ๆ นะคะ กิจกรรมต่าง ๆ นะคะ ที่มาสนับสนุนกระบวนการของเรา แล้วก็มาสนับสนุนเป้าหมายทางธุรกิจ และท้ายที่สุดก็ต้องมาสนับสนุนเป้าหมายทางธุรกิจของเรานะคะ โดยเราก็จะมีเครื่องมือนะคะ เข้ามาวัดนะคะ เริ่มตั้งแต่ KPI นะคะ KPI ก็จะมีการวัดทุกอัน ทุกกระบวนการ ทุกกิจกรรมนะคะ ว่าตรงไปตามเป้าหมายของเทคโนโลยีสารสนเทศ ตรงเป้าหมายทางธุรกิจของเราหรือเปล่านะคะ อันนี้ก็จะมองถึงภาพรวมกระบวนการของธุรกิจของเราได้นะคะ ว่าเรามีเป้าหมายหลัก เป้าหมายย่อย มีกระบวนการ มีกิจกรรม ทุกอย่างต้อง Support กันเเล้วก็สอดคล้องกัน เพื่อให้เกิดความสำเร็จทางธุรกิจของเรา แล้วก็ต้องมีเครื่องมือที่วัดอย่างถูกต้องด้วยนะคะ ว่าแต่ละกิจกรรม แต่ละกระบวนการของเรานี่ประสบความสำเร็จระดับไหนนะคะ อันนี้ก็ยังใช้ตัวมาตรฐานของ COBIT 4.0 เช่นเดียวกัน ที่เข้ามาประยุกต์ใช้กับองค์กรของเรา ดังนั้น การนำตัวเทคโนโลยีสารสนเทศมาสนับสนุนการทำงานนะคะ ก็จะประสบความสำเร็จได้นะคะ ก็ต้องมีการกำหนดนะคะ ความรับผิดชอบนะคะ แต่ละแผนก แต่ละบุคลากรนะคะ ว่าเขามีความรับผิดชอบอะไรบ้างนะคะ แล้วการที่นำตัวเทคโนโลยีสารสนเทศเข้ามาใช้เกิดประโยชน์อะไร ซึ่งตัวมาตรฐานCOBIT นี่ก็จะมีเนื้อหาที่ครอบคลุมเกี่ยวกับการบริหารจัดการเทคโนโลยีสารสนเทศ การเทคโนโลยีสารสนเทศ พูดง่าย ๆ ก็คือเมื่อเราจะบริหารแผนกเทคโนโลยีสารสนเทศ ตัวกรอบมาตรฐาน COBIT นี่ เขาก็จะมีกระบวนการขั้นตอนที่สามารถที่จะมาเตรียมเนื้อหาให้มันครอบคลุมด้วย โดยจะแบ่งออกเป็นทั้งหมด 4 ด้านหลัก ๆ ซึ่งจะมีรายละเอียดดังนี้ อันแรกเริ่มต้นก่อนนะคะ ไม่ว่าเราจะปฏิบัติงานของเทคโนโลยีสารสนเทศของกิจกรรมไหน ของกระบวนการไหน ก็จะเริ่มต้นตั้งแต่การวางแผน เหมือนเวลาเราทำงาน 1 อย่างนี่ ก็ต้องมีการวางแผนก่อน ตัวเริ่มต้นของเราก็จะเป็นการวางแผนและการจัดการองค์กร เริ่มต้นก่อน ก็จะมาที่ผู้บริหารต้องเข้าใจแล้วก็ศึกษาเกี่ยวกับภาพรวมขององค์กรนะคะ เริ่มจากผู้บริหารจะต้องทราบด้านเทคโนโลยีสารสนเทศ กลยุทธ์ตัวนี้ไปในทิศทางเดียวกับกลยุทธ์ทางธุรกิจหรือไม่นะคะ มันสอดคล้อง มันไปทางทิศทางเดียวกันไหมนะคะ ประสิทธิภาพหรือคุณภาพของตัวเทคโนโลยีสารสนเทศนำมาใช้ในองค์กรนี่ ส่งผลระดับไหน มีความเหมาะสมตามความต้องการของผู้ใช้หรือไม่ รวมถึงตัวทรัพยากรด้านต่าง ๆ ที่เรานำมาใช้ในองค์กร สามารถใช้ได้อย่างเต็มที่ไหม มีตัวไหนที่ใช้แล้ว ไม่สามารถใช้เต็มความสามารถนะคะ ตัวผู้บริหารก็ต้องมาประเมินด้านต่าง ๆ ตรงกับกลยุทธ์ไหม ประสิทธิภาพนี่ครอบคลุมไหม แล้วใช้ทรัพยากรได้อย่างคุ้มค่าหรือเปล่านั่นเอง อันนี้คือการวางแผนแล้วก็จัดการองค์กร รวมถึง ต้องเข้าใจบุคลากรภายในองค์กรของเรานะคะ ต้องให้มีความเข้าใจตรงกัน เกี่ยวกับตัววัตถุประสงค์ หรือเป้าหมายหลักขององค์กรด้วย ทำให้บุคลากรทุกคนนี่ ตระหนักถึงความเสี่ยงที่จะเกิดกับตัวเทคโนโลยีสารสนเทศ ซึ่งความเสี่ยงที่จะเกิดขึ้นนี่จะส่งผลเกี่ยวกับกระบวนการปฏิบัติงาน รวมถึงวิธีการบริหารจัดการความเสี่ยง เมื่อทราบถึงความเสี่ยงที่จะส่งผลกระทบกับกระบวนการทำงาน เราก็ต้องมีวิธีแก้ไข ป้องกันอย่างไร นะคะ เพื่อไม่ให้เกิดผลเสีย ทำให้กระบวนการทำงานขององค์กรนี่ เกิดปัญหาล่าช้า หรือจนกระทั่งหยุดชะงักนั่นเอง คราวนี้มาถูกที่ Domain ที่ 2 ของเรานะคะ เมื่อกี้เราวางแผนแล้วก็จัดการไปเรียบร้อยแล้ว คราวนี้ก็จะเป็นรูปแบบที่ 2 ของเรา ก็คือเป็นการจัดหาและนำระบบออกไปใช้งาน เมื่อกี้เราดูสำรวจแล้ว ความเสี่ยงวิธีการแก้ไขอันไหนที่ส่งผลกระทบกับกระบวนการทำงาน คราวนี้เราก็ต้องหาตัวอุปกรณ์ เครื่องมือ ทรัพยากร ที่เข้ามา support หรือว่าสนับสนุนกระบวนการทำงาน ทรัพยากรด้านเทคโนโลยีมีสารสนเทศเริ่มจากนะคะ โครงการด้านเทคโนโลยีสารสนเทศที่จะเข้ามาพัฒนาหรือจัดหานะคะ ทรัพยากรที่เข้ามาช่วยแก้ปัญหา แล้วก็สร้างประโยชน์ให้กับธุรกิจ พูดง่าย ๆ ก็คือหากระบวนการ ทรัพยากร หรือว่าสิ่งของต่าง ๆ ที่จะเข้ามา Support หรือสนับสนุนกระบวนการทำงาน ต้องเช็กด้วยว่าตัวโครงการที่เราจะจัดหา หรือที่จะพัฒนานี่ มันจะบรรลุตามระยะเวลาที่เรากำหนดไหม ตามงบประมาณที่ตั้งไว้หรือเปล่านะคะ พูดง่าย ๆ หาของที่จะมาสนับสนุนนี่ ตรงตามระยะเวลา ไม่ Late เกินไปนะคะ ไม่ถูกปรับ ตามงบ ตามทรัพยากรที่องค์กรมี พูดง่าย ๆ ก็คือให้อยู่ตามกรอบและขอบเขตของตัวองค์กรที่เราวางไว้นั่นเอง เช็กดูว่าระบบหรือว่างานที่เราจะพัฒนานี่ สามารถทำงานได้อย่างมีประสิทธิภาพตรงกับความต้องการของธุรกิจของเราไหม หากเกิดผลเสียจะส่งผลต่อกระบวนการทำงานของธุรกิจ ณ ปัจจุบัน หรือกระบวนการทางธุรกิจระยะยาวหรือไม่ พูดง่าย ๆ ระบบที่จะนำมาใช้จริงของเรานี่ ทำให้เกิดผลลัพธ์ที่ดีไหมนะคะ หรือถ้าเกิดผลเสีย แล้วมันส่งผลต่อกระบวนการทำงานของธุรกิจหรือเปล่านะคะ ถัดมาก็จะเป็นกระบวนการเกี่ยวกับการส่งมอบแล้วก็สนับสนุน เมื่อกี้เรามีวางแผนนะคะ ออกแบบ นะคะ อันที่ 2 ก็จะเป็นจัดหา แล้วก็นำระบบไปใช้จริง ถัดมาก็จะเป็นส่งมอบ แล้วก็สนับสนุนนะคะ เมื่อเราบริหารนะคะ เกี่ยวกับเทคโนโลยีสารสนเทศที่จะเข้ามาสนับสนุนนะคะ การปฏิบัติงานแล้วมันก็ต้องสอดคล้องกับเป้าหมาย แล้วก็วัตถุประสงค์ของธุรกิจด้วย และที่สำคัญที่สุด ก็ต้องมีต้นทุนที่คุ้มค่าหรือไม่ที่เราจะจ่ายเงินออกไป ในการพัฒนาในการสร้างกระบวนการใหม่ ๆ ที่เข้ามาสนับสนุนกระบวนการทางธุรกิจ กระบวนการทางเทคโนโลยีสารสนเทศของเรานี่ คุ้มทุนหรือเปล่านะคะ ถัดมานะคะ การปฏิบัติงานนะคะ ต่าง ๆ ที่ใช้เกี่ยวกับระบบงานเทคโนโลยีสารสนเทศนี่ เกิดประสิทธิภาพ และเกิดความปลอดภัยในองค์กรของเราหรือไม่ ระบบสารสนเทศนะคะ มีการจัดการเกี่ยวกับการรักษาความลับ ความถูกต้องตรงกัน ความพร้อมใช้งานเพียงพอกับระบบสารสนเทศของเราหรือไม่ ถัดมาก็จะเป็นนะคะ การติดตามและประเมินผล ก็จะเป็นการประเมิน แล้วก็วัดประสิทธิภาพของตัวเทคโนโลยีสารสนเทศนะคะ ว่าปัญหาที่จะเกิดนี่ จะเกิดขึ้นจริงไหม หรือจะส่งผลกระทบกับกระบวนการทำงานของเราหรือเปล่า นะคะ ผู้บริหารก็จะได้มั่นใจนะคะ เกี่ยวกับควบคุมกระบวนการต่าง ๆ ที่องค์กรนี่นำมาใช้ให้เกิดประสิทธิภาพ แล้วก็ประสิทธิผลนั่นเองนะคะ อันนี้ก็จะเป็น 4 ด้านนะคะ ที่เข้ามา Support กระบวนการทางด้านเทคโนโลยีสารสนเทศของเรานะคะ รวมถึงประสิทธิภาพนะคะ ทางเทคโนโลยีสารสนเทศ สามารถที่จะสนับสนุนเป้าหมายทางธุรกิจของเราหรือไม่ มีการวัดผล รายงานความเสี่ยง ที่จะเกิดขึ้น ประสิทธิภาพ แล้วก็ส่งผลไปยังผู้บริหารระดับสูง ขององร์กรหรือไม่นะคะ เราก็ต้องติดตามกระบวนการแล้วก็ประเมินผลโครงการ แล้วก็การปฏิบัติงานด้วย คราวนี้เราพูดถึง 4 ด้านเรียบร้อยแล้วนะคะ ในการที่จะประยุกต์ใช้เทคโนโลยีสารสนเทศตัว COBIT หรือว่าตัวธรรมาภิบาลทางเทคโนโลยีสารสนเทศของเรา เมื่อนำมาใช้แล้วเกิดประโยชน์อะไรบ้าง อันนี้ก็จะพูดถึงประโยชน์ของการนำ COBIT มาใช้งานของเรา ซึ่งเราจะเห็นว่าตัว COBIT นี่ ก็จะมาสนับสนุนกระบวนการหลาย ๆ ด้าน รวมถึงสามารถสร้างประโยชน์หลายประการให้กับองค์กร ยกตัวอย่างนะคะ เริ่มต้นจากทำให้ธุรกิจของเรากับเทคโนโลยีสารสนเทศนี่สามารถปฏิบัติงานร่วมกัน แล้วก็ดำเนินนะคะ ไปในทิศทางเดียวกัน โดยเราก็จะมองภาคธุรกิจเป็นเป้าหมายหลัก แล้วก็ภาคเทคโนโลยีสารสนเทศของเรา ก็จะเข้ามาสนับสนุน เกิดการแบ่งปันความรู้ ความเข้าใจ ให้กับผู้ปฏิบัติงาน ผู้ที่มีการเกี่ยวข้อง เพื่อจะได้เข้าใจเกี่ยวกับบทบาท หน้าที่ ที่เราจะปฏิบัติ เข้าใจถึงมุมมองภาพรวมว่าการที่เรานำตัวเทคโนโลยีสารสนเทศเข้ามาใช้ในการปฏิบัติงานของธุรกิจขององค์กรนี่ มันจะเกิดผลลัพธ์หรือว่าผลดีที่ตามมาอะไร ทำให้เข้าใจนะคะ เกี่ยวกับบทบาทการทำงานความรับผิดชอบ ความเป็นเจ้าของ รวมถึงการปฏิบัติงานของพนักงานในองค์กร เกิดความไว้วางใจนะคะ การยอมรับจากองค์กร ทั้งภายในแล้วก็ภายนอกนะคะ เกี่ยวกับกฎระเบียบต่าง ๆ ที่ถูกนำมาปฏิบัติ ทั้งหมดก็จะเป็นการพูดถึงตัวธรรมาภิบาลทางเทคโนโลยีสารสนเทศของมาตรฐานสากล มาตรฐาน COBIT ของเรานะคะ เราก็จะทำกระบวนการธุรกิจอย่างไรให้ประสบความสำเร็จ โดยนำตัวมาตรฐาน ซึ่งเป็นกรอบวิธีการปฏิบัติมาช่วยนะคะ ทำให้ธุรกิจของเรานี่ ใช้งานทางเทคโนโลยีสารสนเทศเข้ามาสนับสนุนนะคะ โดยให้ตัวเป้าหมายของด้านเทคโนโลยีสารสนเทศ สอดคล้อง หรือว่าดำเนินการไปในทิศทางเดียวกันกับเป้าหมายทางธุรกิจของเรา โดยเริ่มตั้งแต่วัตถุประสงค์ของธุรกิจนะคะ ว่าเราจะมีกระบวนการ มีขั้นตอน มีการพัฒนา มีการนำกระบวนการต่าง ๆ ที่เกี่ยวกับเทคโนโลยีสารสนเทศนี่เข้ามาสนับสนุนเกี่ยวกับธุรกิจของเรา ต้องมีการกำกับดูแลนะคะ ต้องใช้กับบุคลากรไหน ต้องใช้ทรัพยากรอย่างไร คุ้มค่า ตามระยะเวลาที่กำหนดนะคะ ก็ต้องการกำกับดูแลให้ชัดเจน มีวัตถุประสงค์ในการกำกับดูแลรวมถึงนะคะ ต้องมีสารสนเทศที่จำเป็นที่ถูกนำไปใช้งาน ควบคุมกระบวนการใช้งานอย่างไรนะคะ ให้ตัวเทคโนโลยีสารสนเทศในองค์กรนี่ใช้งานได้อย่างถูกต้อง มีประสิทธิผล แล้วก็ตรงกับความต้องการทางธุรกิจ แล้วก็บรรลุเป้าหมายทางธุรกิจที่เราวางเอาไว้นะคะ ภาพรวมตัวนี้ก็จะเป็น เริ่มจากเรามองภาพธุรกิจองค์รวมแล้ว ผู้บริหารระดับสูงก็จะมองภาพแล้วว่าทำอย่างไรให้ตัวธุรกิจของเราประสบความสำเร็จ เราจะมีทรัพยากรไหนนะคะ ที่จะเข้ามาช่วยสนับสนุนให้กระบวนการทางธุรกิจนี่ประสบความสำเร็จ ซึ่งก็จะนำตัวด้านเทคโนโลยีสารสนเทศนี่เข้ามาสนับสนุน เมื่อนำมาสนับสนุนแล้วทำอย่างไรให้ตัวสารสนเทศนี่ ดำเนินการไปทิศทางเกี่ยวกับตัวเป้าหมายทางธุรกิจของเรา ให้เกิดผลสำเร็จนั่นเอง มันก็ตามมาด้วยกระบวนการ ขั้นตอน การควบคุม การดูแล การใช้ทรัพยากร ซึ่งจะต้องสอดคล้องไปให้หมด แล้วก็ต้องมีการกำกับดูแลและควบคุม ให้ตามเกณฑ์ที่เราวางไว้ ตามกระบวนการที่เรานำมาใช้นนเองเมื่อปฏิบัติตามกระบวนการขั้นตอนรวมถึงตลาดถึงปัญหาสิ่งที่จะเกิดตามมามีวิธีการควบคุมและก็จัดการเพื่อให้เกิดปัญหาเหล่านั้น ก็กระบวนการต่าง ๆ ที่วางไว้ตามแผน ให้ดำเนินการเพื่อบรรลุความสำเร็จขององค์กร ก็จะประสบความสำเร็จนั่นเอง อันนี้ก็ถือว่าเป็นกรอบวิธีการปฏิบัติ ที่เราปฏิบัติงานแล้วประสบความสำเร็จ แล้วก็จะส่งผลให้ตรงกับตัวเป้าหมายทางธุรกิจที่เราวางไว้ โดยไม่ส่งผลกระทบกับทางธุรกิจ ไม่เกิดความเสียหาย รวมถึงสร้างประสิทธิภาพ ประสิทธิผลที่ดีให้กับธุรกิจแนวคิดที่เรามาช่วยเชื่อมโยง แล้วก็สนับสนุนกับธุรกิจแล้ว ผลลัพธ์หรือประโยชน์ส่วนมากก็จะติดตามมานะคะ ดังนั้น มันก็จะช่วยให้ลดปัญหาเกี่ยวกับทรัพยากร ลดปัญหาเกี่ยวกับระยะทาง รวมถึงระยะเวลาที่ใช้ในการพัฒนาแล้วก็สนับสนุนองค์กรของเรานั่นเอง ที่ฟังมาก็จะเกิดถึงวิธีการปฏิบัติ รวมถึงข้อดีที่นำมาใช้นะคะ เกี่ยวกับตัวมาตรฐานสากลตัวนี้นั่นเองนะคะ ตัวนี้ก็ถือเป็นตัวมาตรฐานสากลตัวหนึ่ง ที่ค่อนข้างถูกนำมาใช้ แล้วก็มีการปรับปรุงตัวล่าสุด ก็คือตัวเวอร์ชันที่มีการอัปเดต ให้มีกรอบกระบวนการที่ชัดเจน สามารถปฏิบัติได้อย่างถูกต้องนะคะ ตัวผู้ดูแลเกี่ยวกับตัวมาตรฐานนี้ก็จะมีการปรับปรุงนะคะ ตัวมาตรฐานให้ทันกับธุรกิจ ทันกับเทคโนโลยีสารสนเทศที่ใช้งานในปัจจุบัน รวมถึงกรอบระเบียบต่าง ๆ ด้วยตนเอง จบแล้วเกี่ยวกับตัวมาตรฐานของเรานะคะ หลังจากนี้เราก็จะมาทบทวนเกี่ยวกับเนื้อหา รวมถึงตัวการบ้านนะคะ แล้วก็งานนะคะ ในคาบที่เราจะถามนะคะ เพราะเราจะได้มีการทบทวนกระบวนการที่เรารับฟังเขาไปแล้วนี่ เราสามารถนำมาปรับ ประยุกต์ใช้งานนะคะ แล้วเกิดผลลัพธ์อะไร ขึ้นจริงได้นั่นเอง ตัวแบบฝึกหัดท้ายบทของเรานะคะ ก็จะมีทั้งหมด 5 ข้อ โดยอันดับแรกก็จะพูดถึงตัวมาตรฐาน COBIT ของเราว่ามันถึง… หมายถึงอะไรนะคะ ระดับข้อ 2 ก็จะเป็นระดับของการนำ COBIT ไปใช้นี่ อยู่ในระดับใด ซึ่งเราก็จะเห็นรูปภาพอยู่แล้วนะคะ ที่เป็นตารางว่ามีหลากหลายมาตรฐานเลย ที่อาจารย์เคยกล่าวไว้ก่อนแล้วหน้านี้นี่ จะมีระดับที่ถูกนำมาใช้งาน ซึ่งตัวมาตรฐาน COBIT นี่ ก็อยู่ในรูปนั้น แล้วจะรู้ว่าของเรานี่อยู่ที่ระดับงานตัวไหนนะคะ ที่ถูกนำมาใช้งาน ข้อ 3 ก็จะมาพูดถึงนะคะ การทำตัวธรรมาภิบาลทางเทคโนโลยีสารสนเทศที่เรามุ่งเน้น 5 ด้านนี่มีอะไรบ้าง ด้านที่ 1 ด้านที่ 2 ด้านที่ 3 ด้านที่ 4 ด้านที่ 5 แล้วก็ข้อ 4 ก็คือประโยชน์นะคะ ที่เรานำมาใช้เกี่ยวกับตัวมาตรฐาน COBIT ของเรานี่ ใช้แล้วเกิดประโยชน์อะไร รวมถึงข้อสุดท้ายของเรา ก็คือข้อ 5 นั่นเองนะคะ ว่าโครงสร้างของตัวมาตรฐาน COBIT ของเรา โดเมนและโดเมนมีอะไรบ้าง มีกระบวนการ มีวิธีการอย่างไรบ้างนั่นเองนะคะ อันนี้ก็จะเป็นทั้งหมด 5 ข้อที่เราจะทำหลังจากนี้ไปนะคะ มันก็จะเป็นเนื้อหาที่อาจารย์ได้กล่าวมาแล้วข้างต้นนะคะ สามารถที่จะไปดูในสไลด์ แล้วก็หาข้อมูลนะคะ เพื่อมาสนับสนุนแล้วก็ตอบตัวแบบฝึกหัดท้ายบท ทั้งหมด 5 ข้อ ซึ่งทั้ง 5 ข้อนี่ ก็สามารถทำ แล้วเมื่อใครทำเสร็จเรียบร้อยแล้ว ก็สามารถที่จะสรุป แล้วก็ส่งงานในตัว Google classroom ได้เช่นเดียวกันนั่นเอง ใครมีข้อคำถาม หรือว่าข้อสงสัยนะคะ เกี่ยวกับตัวมาตรฐาน COBIT ของเราไหมคะ ที่เราศึกษามาของคาบนี้ มีคำถามอะไรไหมคะ ไม่มีนะ ตั้งใจจะทำท้ายบทนะ โอเคนะคะ ก็เดี๋ยวเราก็จะทำท้ายบทนะคะ เราก็ส่งในตัว Classroom ก็สัปดาห์นี้ก็ประมาณนี้แล้วกันนะคะ ก็ขอบคุณล่ามทางไกลนะคะ สำหรับสัปดาห์นี้นะคะ ขอบคุณนะคะ โอเคเราก็ทำท้ายบท 5 ข้อแล้วก็ส่งใน classroom เหมือนเดิมนะคะ สัปดาห์นี้ก็ไม่ยากเหมือนเดิมนะคะ ตัวเนื้อหาก็จะอยู่ในสไลด์เกือบทั้งหมดนะคะ ในตัว PowerPoint ใครเสร็จแล้วก็ส่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มาตรฐานสากลด้านเทคโนโลยีคอมพิวเตอร์และดิจิทัล (เช้า) 230167</dc:title>
  <dc:creator/>
  <cp:keywords/>
  <dcterms:created xsi:type="dcterms:W3CDTF">2024-01-23T03:43:11Z</dcterms:created>
  <dcterms:modified xsi:type="dcterms:W3CDTF">2024-01-23T0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กราคม 2567 เวลา 09.00 น.</vt:lpwstr>
  </property>
  <property fmtid="{D5CDD505-2E9C-101B-9397-08002B2CF9AE}" pid="3" name="subtitle">
    <vt:lpwstr/>
  </property>
</Properties>
</file>